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8C8BFB" w14:textId="77777777" w:rsidR="00DF2C6A" w:rsidRDefault="00DF2C6A" w:rsidP="00DF2C6A">
      <w:pPr>
        <w:contextualSpacing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О</w:t>
      </w:r>
      <w:r w:rsidRPr="00D15C67">
        <w:rPr>
          <w:b/>
          <w:sz w:val="26"/>
          <w:szCs w:val="26"/>
        </w:rPr>
        <w:t>тчет</w:t>
      </w:r>
      <w:r>
        <w:rPr>
          <w:b/>
          <w:sz w:val="26"/>
          <w:szCs w:val="26"/>
        </w:rPr>
        <w:t xml:space="preserve"> </w:t>
      </w:r>
    </w:p>
    <w:p w14:paraId="5EE2F5CC" w14:textId="77777777" w:rsidR="00DF2C6A" w:rsidRPr="00D15C67" w:rsidRDefault="00DF2C6A" w:rsidP="00DF2C6A">
      <w:pPr>
        <w:contextualSpacing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о деятельности научного ассистента НИУ ВШЭ</w:t>
      </w:r>
    </w:p>
    <w:p w14:paraId="43FC763D" w14:textId="77777777" w:rsidR="00DF2C6A" w:rsidRPr="00D15C67" w:rsidRDefault="00DF2C6A" w:rsidP="00DF2C6A">
      <w:pPr>
        <w:contextualSpacing/>
        <w:jc w:val="both"/>
        <w:rPr>
          <w:sz w:val="26"/>
          <w:szCs w:val="26"/>
        </w:rPr>
      </w:pPr>
    </w:p>
    <w:tbl>
      <w:tblPr>
        <w:tblW w:w="9639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61"/>
        <w:gridCol w:w="5378"/>
      </w:tblGrid>
      <w:tr w:rsidR="00DF2C6A" w:rsidRPr="00D15C67" w14:paraId="470757D7" w14:textId="77777777" w:rsidTr="00D50321">
        <w:trPr>
          <w:trHeight w:val="566"/>
        </w:trPr>
        <w:tc>
          <w:tcPr>
            <w:tcW w:w="4261" w:type="dxa"/>
            <w:tcBorders>
              <w:bottom w:val="nil"/>
            </w:tcBorders>
            <w:vAlign w:val="center"/>
          </w:tcPr>
          <w:p w14:paraId="4750E7EA" w14:textId="77777777" w:rsidR="00DF2C6A" w:rsidRPr="00CD34DC" w:rsidRDefault="00DF2C6A" w:rsidP="00D50321">
            <w:pPr>
              <w:ind w:left="16" w:hanging="16"/>
              <w:contextualSpacing/>
              <w:rPr>
                <w:bCs/>
                <w:sz w:val="26"/>
                <w:szCs w:val="26"/>
              </w:rPr>
            </w:pPr>
            <w:r w:rsidRPr="00CD34DC">
              <w:rPr>
                <w:bCs/>
                <w:sz w:val="26"/>
                <w:szCs w:val="26"/>
              </w:rPr>
              <w:t>Фамилия, имя, отчество</w:t>
            </w:r>
          </w:p>
          <w:p w14:paraId="05DDC91D" w14:textId="77777777" w:rsidR="00DF2C6A" w:rsidRPr="00CD34DC" w:rsidRDefault="00DF2C6A" w:rsidP="00D50321">
            <w:pPr>
              <w:ind w:left="16" w:hanging="16"/>
              <w:contextualSpacing/>
              <w:rPr>
                <w:bCs/>
                <w:sz w:val="26"/>
                <w:szCs w:val="26"/>
              </w:rPr>
            </w:pPr>
            <w:r w:rsidRPr="00CD34DC">
              <w:rPr>
                <w:bCs/>
                <w:sz w:val="26"/>
                <w:szCs w:val="26"/>
              </w:rPr>
              <w:t xml:space="preserve"> научного ассистента</w:t>
            </w:r>
          </w:p>
        </w:tc>
        <w:tc>
          <w:tcPr>
            <w:tcW w:w="5378" w:type="dxa"/>
            <w:tcBorders>
              <w:bottom w:val="single" w:sz="6" w:space="0" w:color="auto"/>
            </w:tcBorders>
            <w:vAlign w:val="center"/>
          </w:tcPr>
          <w:p w14:paraId="28790D7E" w14:textId="77777777" w:rsidR="00DF2C6A" w:rsidRPr="00D15C67" w:rsidRDefault="00DF2C6A" w:rsidP="00D50321">
            <w:pPr>
              <w:tabs>
                <w:tab w:val="num" w:pos="-54"/>
                <w:tab w:val="left" w:pos="234"/>
              </w:tabs>
              <w:ind w:left="16" w:hanging="16"/>
              <w:contextualSpacing/>
              <w:rPr>
                <w:sz w:val="26"/>
                <w:szCs w:val="26"/>
              </w:rPr>
            </w:pPr>
          </w:p>
        </w:tc>
      </w:tr>
      <w:tr w:rsidR="00DF2C6A" w:rsidRPr="00D15C67" w14:paraId="4635800D" w14:textId="77777777" w:rsidTr="00D50321">
        <w:trPr>
          <w:trHeight w:val="660"/>
        </w:trPr>
        <w:tc>
          <w:tcPr>
            <w:tcW w:w="4261" w:type="dxa"/>
            <w:tcBorders>
              <w:bottom w:val="nil"/>
            </w:tcBorders>
            <w:vAlign w:val="center"/>
          </w:tcPr>
          <w:p w14:paraId="7FC1AE5D" w14:textId="77777777" w:rsidR="00DF2C6A" w:rsidRPr="00CD34DC" w:rsidRDefault="00DF2C6A" w:rsidP="00D50321">
            <w:pPr>
              <w:ind w:left="16" w:hanging="16"/>
              <w:contextualSpacing/>
              <w:rPr>
                <w:bCs/>
                <w:sz w:val="26"/>
                <w:szCs w:val="26"/>
              </w:rPr>
            </w:pPr>
            <w:r w:rsidRPr="00CD34DC">
              <w:rPr>
                <w:bCs/>
                <w:sz w:val="26"/>
                <w:szCs w:val="26"/>
              </w:rPr>
              <w:t>Образовательная программа,</w:t>
            </w:r>
          </w:p>
          <w:p w14:paraId="444B2F21" w14:textId="77777777" w:rsidR="00DF2C6A" w:rsidRPr="00CD34DC" w:rsidRDefault="00DF2C6A" w:rsidP="00D50321">
            <w:pPr>
              <w:ind w:left="16" w:hanging="16"/>
              <w:contextualSpacing/>
              <w:rPr>
                <w:bCs/>
                <w:sz w:val="26"/>
                <w:szCs w:val="26"/>
              </w:rPr>
            </w:pPr>
            <w:r w:rsidRPr="00CD34DC">
              <w:rPr>
                <w:bCs/>
                <w:sz w:val="26"/>
                <w:szCs w:val="26"/>
              </w:rPr>
              <w:t>год обучения</w:t>
            </w:r>
          </w:p>
        </w:tc>
        <w:tc>
          <w:tcPr>
            <w:tcW w:w="5378" w:type="dxa"/>
            <w:tcBorders>
              <w:bottom w:val="single" w:sz="6" w:space="0" w:color="auto"/>
            </w:tcBorders>
            <w:vAlign w:val="center"/>
          </w:tcPr>
          <w:p w14:paraId="135BDCE2" w14:textId="77777777" w:rsidR="00DF2C6A" w:rsidRPr="00D15C67" w:rsidRDefault="00DF2C6A" w:rsidP="00D50321">
            <w:pPr>
              <w:shd w:val="clear" w:color="auto" w:fill="FFFFFF"/>
              <w:ind w:left="16" w:hanging="16"/>
              <w:contextualSpacing/>
              <w:rPr>
                <w:sz w:val="26"/>
                <w:szCs w:val="26"/>
              </w:rPr>
            </w:pPr>
          </w:p>
        </w:tc>
      </w:tr>
      <w:tr w:rsidR="00DF2C6A" w:rsidRPr="00D15C67" w14:paraId="5D26A62E" w14:textId="77777777" w:rsidTr="00D50321">
        <w:trPr>
          <w:trHeight w:val="684"/>
        </w:trPr>
        <w:tc>
          <w:tcPr>
            <w:tcW w:w="4261" w:type="dxa"/>
            <w:tcBorders>
              <w:bottom w:val="single" w:sz="6" w:space="0" w:color="auto"/>
            </w:tcBorders>
            <w:vAlign w:val="center"/>
          </w:tcPr>
          <w:p w14:paraId="0D7E442C" w14:textId="77777777" w:rsidR="00DF2C6A" w:rsidRPr="00CD34DC" w:rsidRDefault="00DF2C6A" w:rsidP="00D50321">
            <w:pPr>
              <w:ind w:left="16" w:hanging="16"/>
              <w:contextualSpacing/>
              <w:rPr>
                <w:bCs/>
                <w:sz w:val="26"/>
                <w:szCs w:val="26"/>
              </w:rPr>
            </w:pPr>
            <w:r w:rsidRPr="00CD34DC">
              <w:rPr>
                <w:bCs/>
                <w:sz w:val="26"/>
                <w:szCs w:val="26"/>
              </w:rPr>
              <w:t>Руководитель научного ассистента (Фамилия, имя, отчество)</w:t>
            </w:r>
          </w:p>
        </w:tc>
        <w:tc>
          <w:tcPr>
            <w:tcW w:w="5378" w:type="dxa"/>
            <w:tcBorders>
              <w:bottom w:val="single" w:sz="6" w:space="0" w:color="auto"/>
            </w:tcBorders>
            <w:vAlign w:val="center"/>
          </w:tcPr>
          <w:p w14:paraId="400A1078" w14:textId="77777777" w:rsidR="00DF2C6A" w:rsidRPr="00D15C67" w:rsidRDefault="00DF2C6A" w:rsidP="00D50321">
            <w:pPr>
              <w:tabs>
                <w:tab w:val="num" w:pos="-54"/>
                <w:tab w:val="left" w:pos="234"/>
              </w:tabs>
              <w:ind w:left="16" w:hanging="16"/>
              <w:contextualSpacing/>
              <w:rPr>
                <w:sz w:val="26"/>
                <w:szCs w:val="26"/>
              </w:rPr>
            </w:pPr>
          </w:p>
        </w:tc>
      </w:tr>
      <w:tr w:rsidR="00DF2C6A" w:rsidRPr="00D15C67" w14:paraId="08A550CD" w14:textId="77777777" w:rsidTr="00D50321">
        <w:trPr>
          <w:trHeight w:val="694"/>
        </w:trPr>
        <w:tc>
          <w:tcPr>
            <w:tcW w:w="426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EC223B4" w14:textId="77777777" w:rsidR="00DF2C6A" w:rsidRPr="00CD34DC" w:rsidRDefault="00DF2C6A" w:rsidP="00D50321">
            <w:pPr>
              <w:ind w:left="16" w:hanging="16"/>
              <w:contextualSpacing/>
              <w:rPr>
                <w:sz w:val="26"/>
                <w:szCs w:val="26"/>
              </w:rPr>
            </w:pPr>
            <w:r w:rsidRPr="00CD34DC">
              <w:rPr>
                <w:sz w:val="26"/>
                <w:szCs w:val="26"/>
              </w:rPr>
              <w:t xml:space="preserve">Сроки деятельности научного ассистента </w:t>
            </w:r>
          </w:p>
        </w:tc>
        <w:tc>
          <w:tcPr>
            <w:tcW w:w="53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E086EE" w14:textId="77777777" w:rsidR="00DF2C6A" w:rsidRPr="00D15C67" w:rsidRDefault="00DF2C6A" w:rsidP="00D50321">
            <w:pPr>
              <w:tabs>
                <w:tab w:val="num" w:pos="-54"/>
                <w:tab w:val="left" w:pos="234"/>
              </w:tabs>
              <w:ind w:left="16" w:hanging="16"/>
              <w:contextualSpacing/>
              <w:rPr>
                <w:bCs/>
                <w:sz w:val="26"/>
                <w:szCs w:val="26"/>
              </w:rPr>
            </w:pPr>
          </w:p>
        </w:tc>
      </w:tr>
    </w:tbl>
    <w:p w14:paraId="49197102" w14:textId="77777777" w:rsidR="00DF2C6A" w:rsidRPr="00D15C67" w:rsidRDefault="00DF2C6A" w:rsidP="00DF2C6A">
      <w:pPr>
        <w:ind w:left="16" w:hanging="16"/>
        <w:contextualSpacing/>
        <w:jc w:val="both"/>
        <w:rPr>
          <w:sz w:val="26"/>
          <w:szCs w:val="26"/>
        </w:rPr>
      </w:pPr>
    </w:p>
    <w:p w14:paraId="70113DD4" w14:textId="77777777" w:rsidR="00DF2C6A" w:rsidRDefault="00DF2C6A" w:rsidP="00DF2C6A">
      <w:pPr>
        <w:ind w:left="16" w:hanging="16"/>
        <w:contextualSpacing/>
        <w:jc w:val="center"/>
        <w:rPr>
          <w:b/>
          <w:sz w:val="26"/>
          <w:szCs w:val="26"/>
        </w:rPr>
      </w:pPr>
      <w:r w:rsidRPr="00D15C67">
        <w:rPr>
          <w:b/>
          <w:sz w:val="26"/>
          <w:szCs w:val="26"/>
          <w:lang w:val="en-US"/>
        </w:rPr>
        <w:t>I</w:t>
      </w:r>
      <w:r w:rsidRPr="00D15C67">
        <w:rPr>
          <w:b/>
          <w:sz w:val="26"/>
          <w:szCs w:val="26"/>
        </w:rPr>
        <w:t xml:space="preserve">. Содержательное описание </w:t>
      </w:r>
      <w:r>
        <w:rPr>
          <w:b/>
          <w:sz w:val="26"/>
          <w:szCs w:val="26"/>
        </w:rPr>
        <w:t xml:space="preserve">деятельности научного ассистента </w:t>
      </w:r>
    </w:p>
    <w:p w14:paraId="607DE1A1" w14:textId="77777777" w:rsidR="00DF2C6A" w:rsidRPr="00D15C67" w:rsidRDefault="00DF2C6A" w:rsidP="00DF2C6A">
      <w:pPr>
        <w:ind w:left="16" w:hanging="16"/>
        <w:contextualSpacing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(</w:t>
      </w:r>
      <w:r w:rsidRPr="0087618D">
        <w:rPr>
          <w:i/>
          <w:sz w:val="26"/>
          <w:szCs w:val="26"/>
        </w:rPr>
        <w:t>заполняется студентом, работавшим в качестве научного ассистента</w:t>
      </w:r>
      <w:r>
        <w:rPr>
          <w:b/>
          <w:sz w:val="26"/>
          <w:szCs w:val="26"/>
        </w:rPr>
        <w:t>)</w:t>
      </w:r>
    </w:p>
    <w:p w14:paraId="5845C1D1" w14:textId="77777777" w:rsidR="00DF2C6A" w:rsidRPr="00D15C67" w:rsidRDefault="00DF2C6A" w:rsidP="00DF2C6A">
      <w:pPr>
        <w:ind w:left="16" w:hanging="16"/>
        <w:contextualSpacing/>
        <w:jc w:val="both"/>
        <w:rPr>
          <w:sz w:val="26"/>
          <w:szCs w:val="26"/>
        </w:rPr>
      </w:pPr>
    </w:p>
    <w:p w14:paraId="07295116" w14:textId="77777777" w:rsidR="00DF2C6A" w:rsidRPr="00CD34DC" w:rsidRDefault="00DF2C6A" w:rsidP="00DF2C6A">
      <w:pPr>
        <w:keepNext/>
        <w:ind w:left="16" w:firstLine="693"/>
        <w:contextualSpacing/>
        <w:jc w:val="both"/>
        <w:rPr>
          <w:sz w:val="26"/>
          <w:szCs w:val="26"/>
        </w:rPr>
      </w:pPr>
      <w:r w:rsidRPr="00CD34DC">
        <w:rPr>
          <w:sz w:val="26"/>
          <w:szCs w:val="26"/>
        </w:rPr>
        <w:t>1.1. Краткое описание задач, поставленных на период деятельности научного ассистента</w:t>
      </w:r>
      <w:r>
        <w:rPr>
          <w:sz w:val="26"/>
          <w:szCs w:val="26"/>
        </w:rPr>
        <w:t>:</w:t>
      </w:r>
    </w:p>
    <w:tbl>
      <w:tblPr>
        <w:tblW w:w="9639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DF2C6A" w:rsidRPr="00D15C67" w14:paraId="5EBB4CA0" w14:textId="77777777" w:rsidTr="00D50321">
        <w:trPr>
          <w:trHeight w:val="1291"/>
        </w:trPr>
        <w:tc>
          <w:tcPr>
            <w:tcW w:w="9639" w:type="dxa"/>
          </w:tcPr>
          <w:p w14:paraId="57186A85" w14:textId="77777777" w:rsidR="00DF2C6A" w:rsidRPr="00D15C67" w:rsidRDefault="00DF2C6A" w:rsidP="00D50321">
            <w:pPr>
              <w:ind w:left="16" w:hanging="16"/>
              <w:contextualSpacing/>
              <w:rPr>
                <w:bCs/>
                <w:sz w:val="26"/>
                <w:szCs w:val="26"/>
              </w:rPr>
            </w:pPr>
          </w:p>
        </w:tc>
      </w:tr>
    </w:tbl>
    <w:p w14:paraId="52778DEF" w14:textId="77777777" w:rsidR="00DF2C6A" w:rsidRPr="00D15C67" w:rsidRDefault="00DF2C6A" w:rsidP="00DF2C6A">
      <w:pPr>
        <w:ind w:left="16" w:hanging="16"/>
        <w:contextualSpacing/>
        <w:jc w:val="both"/>
        <w:rPr>
          <w:sz w:val="26"/>
          <w:szCs w:val="26"/>
        </w:rPr>
      </w:pPr>
    </w:p>
    <w:p w14:paraId="4F8CF4AC" w14:textId="77777777" w:rsidR="00DF2C6A" w:rsidRPr="001D4C57" w:rsidRDefault="00DF2C6A" w:rsidP="00DF2C6A">
      <w:pPr>
        <w:keepNext/>
        <w:ind w:left="16" w:firstLine="693"/>
        <w:contextualSpacing/>
        <w:jc w:val="both"/>
        <w:rPr>
          <w:sz w:val="26"/>
          <w:szCs w:val="26"/>
        </w:rPr>
      </w:pPr>
      <w:r w:rsidRPr="001D4C57">
        <w:rPr>
          <w:sz w:val="26"/>
          <w:szCs w:val="26"/>
        </w:rPr>
        <w:t>1.2. Краткое описание результатов деятельности научного ассистента</w:t>
      </w:r>
      <w:r>
        <w:rPr>
          <w:sz w:val="26"/>
          <w:szCs w:val="26"/>
        </w:rPr>
        <w:t>:</w:t>
      </w:r>
    </w:p>
    <w:tbl>
      <w:tblPr>
        <w:tblW w:w="9639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DF2C6A" w:rsidRPr="00D15C67" w14:paraId="45CDB488" w14:textId="77777777" w:rsidTr="00D50321">
        <w:trPr>
          <w:trHeight w:val="1343"/>
        </w:trPr>
        <w:tc>
          <w:tcPr>
            <w:tcW w:w="9639" w:type="dxa"/>
          </w:tcPr>
          <w:p w14:paraId="6D934512" w14:textId="77777777" w:rsidR="00DF2C6A" w:rsidRPr="00D15C67" w:rsidRDefault="00DF2C6A" w:rsidP="00D50321">
            <w:pPr>
              <w:ind w:left="16" w:hanging="16"/>
              <w:contextualSpacing/>
              <w:rPr>
                <w:bCs/>
                <w:sz w:val="26"/>
                <w:szCs w:val="26"/>
              </w:rPr>
            </w:pPr>
          </w:p>
        </w:tc>
      </w:tr>
    </w:tbl>
    <w:p w14:paraId="7F939BF2" w14:textId="77777777" w:rsidR="00DF2C6A" w:rsidRPr="00D15C67" w:rsidRDefault="00DF2C6A" w:rsidP="00DF2C6A">
      <w:pPr>
        <w:ind w:left="16" w:hanging="16"/>
        <w:contextualSpacing/>
        <w:jc w:val="both"/>
        <w:rPr>
          <w:sz w:val="26"/>
          <w:szCs w:val="26"/>
        </w:rPr>
      </w:pPr>
    </w:p>
    <w:p w14:paraId="5CD28B3F" w14:textId="77777777" w:rsidR="00DF2C6A" w:rsidRPr="00CD34DC" w:rsidRDefault="00DF2C6A" w:rsidP="00DF2C6A">
      <w:pPr>
        <w:ind w:left="16" w:hanging="16"/>
        <w:contextualSpacing/>
        <w:jc w:val="both"/>
        <w:rPr>
          <w:b/>
          <w:sz w:val="26"/>
          <w:szCs w:val="26"/>
        </w:rPr>
      </w:pPr>
      <w:r w:rsidRPr="00CD34DC">
        <w:rPr>
          <w:b/>
          <w:sz w:val="26"/>
          <w:szCs w:val="26"/>
        </w:rPr>
        <w:t>К отчету прилагаются:</w:t>
      </w:r>
    </w:p>
    <w:p w14:paraId="1434E54D" w14:textId="77777777" w:rsidR="00DF2C6A" w:rsidRPr="006C27C1" w:rsidRDefault="00DF2C6A" w:rsidP="00DF2C6A">
      <w:pPr>
        <w:widowControl w:val="0"/>
        <w:shd w:val="clear" w:color="auto" w:fill="FFFFFF"/>
        <w:tabs>
          <w:tab w:val="left" w:pos="1579"/>
        </w:tabs>
        <w:autoSpaceDE w:val="0"/>
        <w:autoSpaceDN w:val="0"/>
        <w:adjustRightInd w:val="0"/>
        <w:ind w:left="16" w:hanging="16"/>
        <w:contextualSpacing/>
        <w:jc w:val="both"/>
        <w:rPr>
          <w:sz w:val="26"/>
          <w:szCs w:val="26"/>
        </w:rPr>
      </w:pPr>
      <w:r w:rsidRPr="006C27C1">
        <w:rPr>
          <w:sz w:val="26"/>
          <w:szCs w:val="26"/>
        </w:rPr>
        <w:t xml:space="preserve">1) </w:t>
      </w:r>
    </w:p>
    <w:p w14:paraId="4C4D86A6" w14:textId="77777777" w:rsidR="00DF2C6A" w:rsidRPr="00CF147A" w:rsidRDefault="00DF2C6A" w:rsidP="00DF2C6A">
      <w:pPr>
        <w:widowControl w:val="0"/>
        <w:shd w:val="clear" w:color="auto" w:fill="FFFFFF"/>
        <w:tabs>
          <w:tab w:val="left" w:pos="1579"/>
        </w:tabs>
        <w:autoSpaceDE w:val="0"/>
        <w:autoSpaceDN w:val="0"/>
        <w:adjustRightInd w:val="0"/>
        <w:ind w:left="16" w:hanging="16"/>
        <w:contextualSpacing/>
        <w:jc w:val="both"/>
        <w:rPr>
          <w:sz w:val="26"/>
          <w:szCs w:val="26"/>
        </w:rPr>
      </w:pPr>
      <w:r w:rsidRPr="00CF57E8">
        <w:rPr>
          <w:sz w:val="26"/>
          <w:szCs w:val="26"/>
        </w:rPr>
        <w:t xml:space="preserve">2) </w:t>
      </w:r>
    </w:p>
    <w:p w14:paraId="553379AD" w14:textId="77777777" w:rsidR="00DF2C6A" w:rsidRPr="00CF147A" w:rsidRDefault="00DF2C6A" w:rsidP="00DF2C6A">
      <w:pPr>
        <w:widowControl w:val="0"/>
        <w:shd w:val="clear" w:color="auto" w:fill="FFFFFF"/>
        <w:tabs>
          <w:tab w:val="left" w:pos="1579"/>
        </w:tabs>
        <w:autoSpaceDE w:val="0"/>
        <w:autoSpaceDN w:val="0"/>
        <w:adjustRightInd w:val="0"/>
        <w:ind w:left="16" w:hanging="16"/>
        <w:contextualSpacing/>
        <w:jc w:val="both"/>
        <w:rPr>
          <w:sz w:val="26"/>
          <w:szCs w:val="26"/>
        </w:rPr>
      </w:pPr>
      <w:r w:rsidRPr="00CF147A">
        <w:rPr>
          <w:sz w:val="26"/>
          <w:szCs w:val="26"/>
        </w:rPr>
        <w:t>3)</w:t>
      </w:r>
    </w:p>
    <w:p w14:paraId="32CFC6DA" w14:textId="77777777" w:rsidR="00DF2C6A" w:rsidRPr="00D15C67" w:rsidRDefault="00DF2C6A" w:rsidP="00DF2C6A">
      <w:pPr>
        <w:widowControl w:val="0"/>
        <w:shd w:val="clear" w:color="auto" w:fill="FFFFFF"/>
        <w:tabs>
          <w:tab w:val="left" w:pos="1579"/>
        </w:tabs>
        <w:autoSpaceDE w:val="0"/>
        <w:autoSpaceDN w:val="0"/>
        <w:adjustRightInd w:val="0"/>
        <w:ind w:left="16" w:hanging="16"/>
        <w:contextualSpacing/>
        <w:jc w:val="both"/>
        <w:rPr>
          <w:b/>
          <w:sz w:val="26"/>
          <w:szCs w:val="26"/>
        </w:rPr>
      </w:pPr>
      <w:r w:rsidRPr="00D15C67">
        <w:rPr>
          <w:i/>
          <w:sz w:val="26"/>
          <w:szCs w:val="26"/>
        </w:rPr>
        <w:t xml:space="preserve">(указать здесь и приложить к отчету материалы, подтверждающие результаты: например, препринт или текст статьи, слайды доклада на конференции или научном семинаре, </w:t>
      </w:r>
      <w:r>
        <w:rPr>
          <w:i/>
          <w:sz w:val="26"/>
          <w:szCs w:val="26"/>
        </w:rPr>
        <w:t>иные</w:t>
      </w:r>
      <w:r w:rsidRPr="00D15C67">
        <w:rPr>
          <w:i/>
          <w:sz w:val="26"/>
          <w:szCs w:val="26"/>
        </w:rPr>
        <w:t xml:space="preserve"> материалы в зависимости от характера выполненного задания)</w:t>
      </w:r>
    </w:p>
    <w:p w14:paraId="680C6D56" w14:textId="77777777" w:rsidR="00DF2C6A" w:rsidRPr="00D15C67" w:rsidRDefault="00DF2C6A" w:rsidP="00DF2C6A">
      <w:pPr>
        <w:ind w:left="16" w:hanging="16"/>
        <w:contextualSpacing/>
        <w:jc w:val="center"/>
        <w:rPr>
          <w:sz w:val="26"/>
          <w:szCs w:val="26"/>
        </w:rPr>
      </w:pPr>
    </w:p>
    <w:p w14:paraId="3FCB7BC5" w14:textId="77777777" w:rsidR="00DF2C6A" w:rsidRPr="00D15C67" w:rsidRDefault="00DF2C6A" w:rsidP="00DF2C6A">
      <w:pPr>
        <w:ind w:left="16" w:hanging="16"/>
        <w:contextualSpacing/>
      </w:pPr>
      <w:r w:rsidRPr="001F28C0">
        <w:rPr>
          <w:sz w:val="26"/>
          <w:szCs w:val="26"/>
        </w:rPr>
        <w:t>Научный ассистент</w:t>
      </w:r>
      <w:r>
        <w:t xml:space="preserve">         </w:t>
      </w:r>
      <w:r w:rsidRPr="00D15C67">
        <w:t xml:space="preserve">                                 </w:t>
      </w:r>
      <w:r>
        <w:t>_______</w:t>
      </w:r>
      <w:r w:rsidRPr="00D15C67">
        <w:t xml:space="preserve">______________________ </w:t>
      </w:r>
    </w:p>
    <w:p w14:paraId="7C58143F" w14:textId="77777777" w:rsidR="00DF2C6A" w:rsidRPr="00D15C67" w:rsidRDefault="00DF2C6A" w:rsidP="00DF2C6A">
      <w:pPr>
        <w:ind w:left="16" w:hanging="16"/>
        <w:contextualSpacing/>
        <w:rPr>
          <w:sz w:val="16"/>
          <w:szCs w:val="16"/>
        </w:rPr>
      </w:pPr>
      <w:r w:rsidRPr="00D15C67">
        <w:rPr>
          <w:sz w:val="16"/>
          <w:szCs w:val="16"/>
        </w:rPr>
        <w:t xml:space="preserve">                                                                                                                        (</w:t>
      </w:r>
      <w:proofErr w:type="gramStart"/>
      <w:r w:rsidRPr="00D15C67">
        <w:rPr>
          <w:sz w:val="16"/>
          <w:szCs w:val="16"/>
        </w:rPr>
        <w:t xml:space="preserve">подпись)   </w:t>
      </w:r>
      <w:proofErr w:type="gramEnd"/>
      <w:r w:rsidRPr="00D15C67">
        <w:rPr>
          <w:sz w:val="16"/>
          <w:szCs w:val="16"/>
        </w:rPr>
        <w:t xml:space="preserve">                                      (Ф.И.О.)</w:t>
      </w:r>
    </w:p>
    <w:p w14:paraId="5A0DB35D" w14:textId="77777777" w:rsidR="00DF2C6A" w:rsidRPr="00D15C67" w:rsidRDefault="00DF2C6A" w:rsidP="00DF2C6A">
      <w:pPr>
        <w:ind w:left="16" w:hanging="16"/>
        <w:contextualSpacing/>
      </w:pPr>
    </w:p>
    <w:p w14:paraId="5AA6E800" w14:textId="77777777" w:rsidR="00DF2C6A" w:rsidRPr="00D15C67" w:rsidRDefault="00DF2C6A" w:rsidP="00DF2C6A">
      <w:pPr>
        <w:ind w:left="16" w:hanging="16"/>
        <w:contextualSpacing/>
      </w:pPr>
    </w:p>
    <w:p w14:paraId="501F3372" w14:textId="77777777" w:rsidR="00DF2C6A" w:rsidRPr="00D15C67" w:rsidRDefault="00DF2C6A" w:rsidP="00DF2C6A">
      <w:pPr>
        <w:ind w:left="16" w:hanging="16"/>
        <w:contextualSpacing/>
        <w:jc w:val="center"/>
        <w:rPr>
          <w:b/>
          <w:sz w:val="26"/>
          <w:szCs w:val="26"/>
        </w:rPr>
      </w:pPr>
      <w:r w:rsidRPr="00D15C67">
        <w:rPr>
          <w:b/>
          <w:sz w:val="26"/>
          <w:szCs w:val="26"/>
          <w:lang w:val="en-US"/>
        </w:rPr>
        <w:t>II</w:t>
      </w:r>
      <w:r w:rsidRPr="00D15C67">
        <w:rPr>
          <w:b/>
          <w:sz w:val="26"/>
          <w:szCs w:val="26"/>
        </w:rPr>
        <w:t xml:space="preserve">. Характеристика </w:t>
      </w:r>
      <w:r>
        <w:rPr>
          <w:b/>
          <w:sz w:val="26"/>
          <w:szCs w:val="26"/>
        </w:rPr>
        <w:t>деятельности</w:t>
      </w:r>
      <w:r w:rsidRPr="00D15C67"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</w:rPr>
        <w:t>научного ассистента НИУ ВШЭ</w:t>
      </w:r>
    </w:p>
    <w:p w14:paraId="58058862" w14:textId="77777777" w:rsidR="00DF2C6A" w:rsidRPr="00D15C67" w:rsidRDefault="00DF2C6A" w:rsidP="00DF2C6A">
      <w:pPr>
        <w:keepNext/>
        <w:ind w:left="16" w:hanging="16"/>
        <w:contextualSpacing/>
        <w:jc w:val="both"/>
        <w:rPr>
          <w:i/>
          <w:sz w:val="26"/>
          <w:szCs w:val="26"/>
        </w:rPr>
      </w:pPr>
      <w:r w:rsidRPr="00D15C67">
        <w:rPr>
          <w:i/>
          <w:sz w:val="26"/>
          <w:szCs w:val="26"/>
        </w:rPr>
        <w:lastRenderedPageBreak/>
        <w:t xml:space="preserve">(заполняется </w:t>
      </w:r>
      <w:r>
        <w:rPr>
          <w:i/>
          <w:sz w:val="26"/>
          <w:szCs w:val="26"/>
        </w:rPr>
        <w:t xml:space="preserve">руководителем </w:t>
      </w:r>
      <w:r>
        <w:rPr>
          <w:bCs/>
          <w:i/>
          <w:sz w:val="26"/>
          <w:szCs w:val="26"/>
        </w:rPr>
        <w:t>научного ассистента в период</w:t>
      </w:r>
      <w:r w:rsidRPr="00B86DFE">
        <w:rPr>
          <w:bCs/>
          <w:i/>
          <w:sz w:val="26"/>
          <w:szCs w:val="26"/>
        </w:rPr>
        <w:t xml:space="preserve"> его </w:t>
      </w:r>
      <w:r>
        <w:rPr>
          <w:bCs/>
          <w:i/>
          <w:sz w:val="26"/>
          <w:szCs w:val="26"/>
        </w:rPr>
        <w:t>деятельности</w:t>
      </w:r>
      <w:r w:rsidRPr="00D15C67">
        <w:rPr>
          <w:i/>
          <w:sz w:val="26"/>
          <w:szCs w:val="26"/>
        </w:rPr>
        <w:t>)</w:t>
      </w:r>
    </w:p>
    <w:tbl>
      <w:tblPr>
        <w:tblW w:w="9639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DF2C6A" w:rsidRPr="00D15C67" w14:paraId="387B7C73" w14:textId="77777777" w:rsidTr="00D50321">
        <w:trPr>
          <w:trHeight w:val="2865"/>
        </w:trPr>
        <w:tc>
          <w:tcPr>
            <w:tcW w:w="9639" w:type="dxa"/>
          </w:tcPr>
          <w:p w14:paraId="674E0DFC" w14:textId="77777777" w:rsidR="00DF2C6A" w:rsidRPr="00D15C67" w:rsidRDefault="00DF2C6A" w:rsidP="00D50321">
            <w:pPr>
              <w:ind w:left="16" w:hanging="16"/>
              <w:contextualSpacing/>
              <w:rPr>
                <w:bCs/>
                <w:sz w:val="26"/>
                <w:szCs w:val="26"/>
              </w:rPr>
            </w:pPr>
          </w:p>
        </w:tc>
      </w:tr>
    </w:tbl>
    <w:p w14:paraId="746223F0" w14:textId="77777777" w:rsidR="00DF2C6A" w:rsidRPr="00D15C67" w:rsidRDefault="00DF2C6A" w:rsidP="00DF2C6A">
      <w:pPr>
        <w:ind w:left="16" w:hanging="16"/>
        <w:contextualSpacing/>
        <w:jc w:val="both"/>
        <w:rPr>
          <w:sz w:val="26"/>
          <w:szCs w:val="26"/>
        </w:rPr>
      </w:pPr>
    </w:p>
    <w:p w14:paraId="7409980F" w14:textId="77777777" w:rsidR="00DF2C6A" w:rsidRPr="00D15C67" w:rsidRDefault="00DF2C6A" w:rsidP="00DF2C6A">
      <w:pPr>
        <w:contextualSpacing/>
        <w:jc w:val="both"/>
        <w:rPr>
          <w:sz w:val="26"/>
          <w:szCs w:val="26"/>
        </w:rPr>
      </w:pPr>
    </w:p>
    <w:p w14:paraId="2F1B6A9E" w14:textId="77777777" w:rsidR="00DF2C6A" w:rsidRPr="00D15C67" w:rsidRDefault="00DF2C6A" w:rsidP="00DF2C6A">
      <w:pPr>
        <w:ind w:left="16" w:hanging="16"/>
        <w:contextualSpacing/>
      </w:pPr>
      <w:r>
        <w:rPr>
          <w:bCs/>
          <w:sz w:val="26"/>
          <w:szCs w:val="26"/>
        </w:rPr>
        <w:t xml:space="preserve">Руководитель научного </w:t>
      </w:r>
      <w:proofErr w:type="gramStart"/>
      <w:r>
        <w:rPr>
          <w:bCs/>
          <w:sz w:val="26"/>
          <w:szCs w:val="26"/>
        </w:rPr>
        <w:t xml:space="preserve">ассистента  </w:t>
      </w:r>
      <w:r w:rsidRPr="00D15C67">
        <w:t>_</w:t>
      </w:r>
      <w:proofErr w:type="gramEnd"/>
      <w:r w:rsidRPr="00D15C67">
        <w:t xml:space="preserve">_____________________ </w:t>
      </w:r>
    </w:p>
    <w:p w14:paraId="49D5E9EB" w14:textId="77777777" w:rsidR="00DF2C6A" w:rsidRPr="00D15C67" w:rsidRDefault="00DF2C6A" w:rsidP="00DF2C6A">
      <w:pPr>
        <w:ind w:left="16" w:hanging="16"/>
        <w:contextualSpacing/>
        <w:rPr>
          <w:sz w:val="16"/>
          <w:szCs w:val="16"/>
        </w:rPr>
      </w:pPr>
      <w:r w:rsidRPr="00D15C67">
        <w:rPr>
          <w:sz w:val="16"/>
          <w:szCs w:val="16"/>
        </w:rPr>
        <w:t xml:space="preserve">                                                                                                                             (</w:t>
      </w:r>
      <w:proofErr w:type="gramStart"/>
      <w:r w:rsidRPr="00D15C67">
        <w:rPr>
          <w:sz w:val="16"/>
          <w:szCs w:val="16"/>
        </w:rPr>
        <w:t xml:space="preserve">подпись)   </w:t>
      </w:r>
      <w:proofErr w:type="gramEnd"/>
      <w:r w:rsidRPr="00D15C67">
        <w:rPr>
          <w:sz w:val="16"/>
          <w:szCs w:val="16"/>
        </w:rPr>
        <w:t xml:space="preserve">                                      (должность, Ф.И.О.)</w:t>
      </w:r>
    </w:p>
    <w:p w14:paraId="2E7BB0E4" w14:textId="77777777" w:rsidR="00DF2C6A" w:rsidRPr="00D15C67" w:rsidRDefault="00DF2C6A" w:rsidP="00DF2C6A">
      <w:pPr>
        <w:ind w:left="16" w:hanging="16"/>
        <w:contextualSpacing/>
      </w:pPr>
    </w:p>
    <w:p w14:paraId="66DC43B9" w14:textId="77777777" w:rsidR="00B57473" w:rsidRDefault="00B57473"/>
    <w:sectPr w:rsidR="00B57473" w:rsidSect="00E90E14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pgSz w:w="11906" w:h="16838" w:code="9"/>
      <w:pgMar w:top="426" w:right="567" w:bottom="1134" w:left="1701" w:header="709" w:footer="34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4068A1" w14:textId="77777777" w:rsidR="00FF1BCD" w:rsidRDefault="00DF2C6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E9AA2" w14:textId="77777777" w:rsidR="00FF1BCD" w:rsidRDefault="00DF2C6A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D02774" w14:textId="77777777" w:rsidR="00FF1BCD" w:rsidRDefault="00DF2C6A">
    <w:pPr>
      <w:pStyle w:val="a5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3DF078" w14:textId="77777777" w:rsidR="00FF1BCD" w:rsidRDefault="00DF2C6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9BC42" w14:textId="77777777" w:rsidR="00FF1BCD" w:rsidRDefault="00DF2C6A">
    <w:pPr>
      <w:pStyle w:val="a3"/>
      <w:jc w:val="center"/>
    </w:pPr>
    <w:r>
      <w:fldChar w:fldCharType="begin"/>
    </w:r>
    <w:r>
      <w:instrText>PAGE   \* MERGEFORMAT</w:instrText>
    </w:r>
    <w:r>
      <w:fldChar w:fldCharType="separate"/>
    </w:r>
    <w:r w:rsidRPr="00DA69DF">
      <w:rPr>
        <w:noProof/>
        <w:lang w:val="ru-RU"/>
      </w:rPr>
      <w:t>2</w:t>
    </w:r>
    <w:r>
      <w:fldChar w:fldCharType="end"/>
    </w:r>
  </w:p>
  <w:p w14:paraId="74C80F95" w14:textId="77777777" w:rsidR="00FF1BCD" w:rsidRDefault="00DF2C6A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970EB" w14:textId="77777777" w:rsidR="00FF1BCD" w:rsidRDefault="00DF2C6A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TK2MDc2szC3NDRV0lEKTi0uzszPAykwrAUA5BDe1SwAAAA="/>
  </w:docVars>
  <w:rsids>
    <w:rsidRoot w:val="00DF2C6A"/>
    <w:rsid w:val="00B57473"/>
    <w:rsid w:val="00BD7143"/>
    <w:rsid w:val="00DF2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5BB0A4"/>
  <w15:chartTrackingRefBased/>
  <w15:docId w15:val="{B6A64803-5BD8-4614-8634-12C3FB31C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2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link w:val="10"/>
    <w:uiPriority w:val="9"/>
    <w:qFormat/>
    <w:rsid w:val="00BD7143"/>
    <w:pPr>
      <w:spacing w:beforeAutospacing="1" w:afterAutospacing="1"/>
      <w:ind w:left="708"/>
      <w:jc w:val="both"/>
      <w:outlineLvl w:val="0"/>
    </w:pPr>
    <w:rPr>
      <w:b/>
      <w:bCs/>
      <w:kern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BD7143"/>
    <w:rPr>
      <w:rFonts w:ascii="Times New Roman" w:eastAsia="Times New Roman" w:hAnsi="Times New Roman" w:cs="Times New Roman"/>
      <w:b/>
      <w:bCs/>
      <w:kern w:val="36"/>
      <w:sz w:val="24"/>
      <w:szCs w:val="48"/>
      <w:lang w:eastAsia="ru-RU"/>
    </w:rPr>
  </w:style>
  <w:style w:type="paragraph" w:styleId="a3">
    <w:name w:val="header"/>
    <w:basedOn w:val="a"/>
    <w:link w:val="a4"/>
    <w:uiPriority w:val="99"/>
    <w:rsid w:val="00DF2C6A"/>
    <w:pPr>
      <w:tabs>
        <w:tab w:val="center" w:pos="4677"/>
        <w:tab w:val="right" w:pos="9355"/>
      </w:tabs>
    </w:pPr>
    <w:rPr>
      <w:lang w:val="x-none" w:eastAsia="x-none"/>
    </w:rPr>
  </w:style>
  <w:style w:type="character" w:customStyle="1" w:styleId="a4">
    <w:name w:val="Верхний колонтитул Знак"/>
    <w:basedOn w:val="a0"/>
    <w:link w:val="a3"/>
    <w:uiPriority w:val="99"/>
    <w:rsid w:val="00DF2C6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a5">
    <w:name w:val="footer"/>
    <w:basedOn w:val="a"/>
    <w:link w:val="a6"/>
    <w:rsid w:val="00DF2C6A"/>
    <w:pPr>
      <w:tabs>
        <w:tab w:val="center" w:pos="4677"/>
        <w:tab w:val="right" w:pos="9355"/>
      </w:tabs>
    </w:pPr>
    <w:rPr>
      <w:lang w:val="x-none" w:eastAsia="x-none"/>
    </w:rPr>
  </w:style>
  <w:style w:type="character" w:customStyle="1" w:styleId="a6">
    <w:name w:val="Нижний колонтитул Знак"/>
    <w:basedOn w:val="a0"/>
    <w:link w:val="a5"/>
    <w:rsid w:val="00DF2C6A"/>
    <w:rPr>
      <w:rFonts w:ascii="Times New Roman" w:eastAsia="Times New Roman" w:hAnsi="Times New Roman" w:cs="Times New Roman"/>
      <w:sz w:val="24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header" Target="header2.xml"/><Relationship Id="rId10" Type="http://schemas.openxmlformats.org/officeDocument/2006/relationships/fontTable" Target="fontTable.xml"/><Relationship Id="rId4" Type="http://schemas.openxmlformats.org/officeDocument/2006/relationships/header" Target="header1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7</Words>
  <Characters>1239</Characters>
  <Application>Microsoft Office Word</Application>
  <DocSecurity>0</DocSecurity>
  <Lines>10</Lines>
  <Paragraphs>2</Paragraphs>
  <ScaleCrop>false</ScaleCrop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горий Калачигин</dc:creator>
  <cp:keywords/>
  <dc:description/>
  <cp:lastModifiedBy>Григорий Калачигин</cp:lastModifiedBy>
  <cp:revision>1</cp:revision>
  <dcterms:created xsi:type="dcterms:W3CDTF">2020-12-11T09:26:00Z</dcterms:created>
  <dcterms:modified xsi:type="dcterms:W3CDTF">2020-12-11T09:26:00Z</dcterms:modified>
</cp:coreProperties>
</file>